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ายการ</w:t>
      </w:r>
      <w:r>
        <w:t xml:space="preserve"> </w:t>
      </w:r>
      <w:r>
        <w:t xml:space="preserve">วี</w:t>
      </w:r>
      <w:r>
        <w:t xml:space="preserve"> </w:t>
      </w:r>
      <w:r>
        <w:t xml:space="preserve">อาร์</w:t>
      </w:r>
      <w:r>
        <w:t xml:space="preserve"> </w:t>
      </w:r>
      <w:r>
        <w:t xml:space="preserve">โซลเยอร์</w:t>
      </w:r>
      <w:r>
        <w:t xml:space="preserve"> </w:t>
      </w:r>
      <w:r>
        <w:t xml:space="preserve">(We</w:t>
      </w:r>
      <w:r>
        <w:t xml:space="preserve"> </w:t>
      </w:r>
      <w:r>
        <w:t xml:space="preserve">are</w:t>
      </w:r>
      <w:r>
        <w:t xml:space="preserve"> </w:t>
      </w:r>
      <w:r>
        <w:t xml:space="preserve">Soldiers)</w:t>
      </w:r>
      <w:r>
        <w:t xml:space="preserve"> </w:t>
      </w:r>
      <w:r>
        <w:t xml:space="preserve">27</w:t>
      </w:r>
      <w:r>
        <w:t xml:space="preserve"> </w:t>
      </w:r>
      <w:r>
        <w:t xml:space="preserve">พ.ค.</w:t>
      </w:r>
      <w:r>
        <w:t xml:space="preserve"> </w:t>
      </w:r>
      <w:r>
        <w:t xml:space="preserve">64</w:t>
      </w:r>
    </w:p>
    <w:p>
      <w:pPr>
        <w:pStyle w:val="Date"/>
      </w:pPr>
      <w:r>
        <w:t xml:space="preserve">วันศุกร์ที่</w:t>
      </w:r>
      <w:r>
        <w:t xml:space="preserve"> </w:t>
      </w:r>
      <w:r>
        <w:t xml:space="preserve">11</w:t>
      </w:r>
      <w:r>
        <w:t xml:space="preserve"> </w:t>
      </w:r>
      <w:r>
        <w:t xml:space="preserve">มิถุน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ต้อนรับคุณผู้ชมเข้ารายการ We are Soพบกับดิฉันศาสตร์กษัตริย์ ช่วยเหลือผ่านทางส่วนประสานงานกองทัพบกสามารถสแกน QR Code ที่ขึ้นที่หน้าจอ กองทัพเรือนะคะ ได้มีมติทำลายใต้น้ำจู่โจมนารีรัตนราชกัญญา พลเรือเอก ชาติชาย ศรีวรขาร การประชุมหัวหน้าหน่วยขึ้นตรงกองทัพเรือวิดีทัศน์ทางไกล นาวิกโยธินที่ 3 หน่วยทหารพราน โดยการประชุมวันนี้มีการขอพระราชทานทูนเกล้าทูนกระหม่อมทำลายใต้น้ำจู่โจมแด่สมเด็จเจ้าฟ้านารีรัตนราชกัญญา ในโอกาสที่กองทัพเรือได้รับพระกรุณาธิคุณจากสมเด็จพระเจ้าลูกยาเนารีรัตนราชดำน้ำเพื่อการอนุรักษ์นายเรือขั้นปีที่ 4 อีกทั้งยังนำนักเรียนชั้นปีที่ 4 ฝึกการดำน้ำเพื่อการอนุรักษ์ประการังใต้ทะเลไทย ภายใต้ปฏิบัติ เติบโตเป็นนายทหารสัญญาบัตรในอนาคตในคุณค่าของทรัพยากรธรรมชาติทางทะเล และเป็นกำลังหลักในการปลูกฝังให้เยาวชน นักเรียน นักศึกษา พี่น้องประชาชน ทั้งชาวไทยและชาวต่างชาติ ส่วนร่วมในการอนุรักษ์ทรัพยากรธรรมชาติทางทะเลผู้ช่วยผู้บัญชาทหารบก เข้าเยี่ยมกองเข้าเยี่ยมกำลังพลที่ได้รับบาดเจ็บในเหตุการณ์ไม่สงบ ศูนย์ยะลาอำเภอเมืองยะลา ผู้บัญชาการทหารบก พร้อมด้วยพลโท เกียงไกร แม่ทัพภาคที่ 4 เข้าเยี่ยมอาการบาดเจ็บ ทหารฝ่ายการข่าวกรมทหารพรานบาดเจ็บจากเหตุคนร้ายไม่ทราบจำนวน วางระเบิด ขณะที่ชุดปฏิบัติการจรยุทธ กองร้อยทหารพรานที่ 4ราดตะเวนที่บ้านบูเกะจามาเรีย จังหวัดนราธิวาส เมื่อวันที่ 21 พฤษภาคมที่ผ่านมา โดยผู้ป่วยผู้บัญชาการทหารบกกล่าวว่า พันจิตร แก้วแท้ ได้ฝากความห่วงใยมาให้ พร้อมเน้นย้ำจะดูแลด้านสวัสดิการการดูแลอย่างดี ก่อนกล่าวขอบคุณ และมอบกระเช้าเยี่ยมผู้ป่วย เป็นขวัญกำลังใจในการปฏิบัติงาน พร้อมเน้นย้ำให้เจ้าหน้าที่ทุกฝ่ายเร่งสืบสวนรวมหลักฐานติดตามตัวผู้ก่อเหตุมาดำเนินคดีตามกฎหมายต่อไป ผู้อำนวยการศูนย์ประสานงานโครงการอันเนื่องมาจากพระราชดำริ พร้อมส่งเสริมการแปรรูปผลผลิตเพื่อคนรักสุขภาพ พลตรี ไพศาล หนูสังข์ ผู้อำนวยการศูนย์ประสานงานอันเนื่องมาจากพระราชดำริ ตรวจเยี่ยมและฟังบรรยายการปฏิบัติ โครงการฟาร์มตัวอย่างของสมเด็จพระนางเจ้า พระบรมราชชนีพันปีหลวง สุไหงปาดี นราธิวาส สมาชิก โดยให้เป็นไปตามนโยบายที่กำหนดเพื่อให้ฟาร์มตัวอย่างเลี้ยงดูตนเองได้ เป็นแหล่งจ้างแรงงานมีรายได้เลี้ยงครอบครัว ได้เรียนรู้การทำเกษตร ปศุสัตว์ และประมงอย่างถูกหลักวิชาการ มีการทำงานในลักษณะรวมกลุ่มทำงาน อีกทั้งยังมีมาตรการป้องกันตนเอง ให้พ้นจากภัยคุกคามของการก่อความไม่สงบในพื้นที่ ตลอดจนได้มอบถุงยังชีพให้กับสมาชิกฟาร์มตัวอย่าง เพื่อเป็นการบรรเทาความเดือดร้อนในสถานการณ์ Cจากนั้นพลตรีไพศาลได้ตรวจเยี่ยมและการส่งเสริมการแปรรูปการเกษตรเพื่อคนรักสุขภาพ โดยกล่าวว่าลูกหม่อน ตระกูลเบอรี่ ต้นหม่อนสามารถนำมาใช้ประโยชน์ได้หลากหลาย การพอผ้า การนำใบหม่อนมาแปรรูปเป็นชา แม้แต่ลูกหม่อนเองก็ยังสามารถนำมาแปรรูปเป็นอารหารได้อีกมากมาย</w:t>
      </w:r>
    </w:p>
    <w:p>
      <w:pPr>
        <w:pStyle w:val="BodyText"/>
      </w:pPr>
      <w:r>
        <w:t xml:space="preserve">[เสียงดนตรี] เสนาธิการทหารอากาศได้เพื่อเพิ่มจุดบริหารให้แก่ประชาชน และเจ้าหน้าที่กรุงเทพมหานคร พลอากาศเอก ชานน มุ่งธันญา ผู้กองบังคับการศูนย์ปฏิบัติการความมั่นคงกองทัพอากาศ ผู้แทนผู้บัญชาการทหารอากาศ ตรวจความก้าวหน้าของศูนย์บริการวัคซีนกองทัพอากาศ โรงเรียนายเรืออากาศนวมิน… ในส่วนของการจัดเตรียมสถานที่ โรงไฟฟ้า คอมพิวเตอร์ พร้อมอุปกรณ์ต่อพ่วงสำหรับลงทะเบียน เครื่องกระจายสัญญาณอินเทอร์เน็ตแบบไร้สาย การจัดเตรียมการฉีดวัคซีนห้องพยาบาลและสิ่งอำนวยความสะดวก โดยศูนย์วัคซีนกองทัพอากาศสามารถรองรับประชาชนใช้บริการได้กว่า 1,000 คน เบื้องต้นจะบริการฉีดวัคซีนให้กำลังพลกองทัพอากาศที่มีความเสี่ยง รวมถึงผู้ปฏิบัติช่วยประชาชนให้ไม่ให้ติดเชื้อกลุ่มเสี่ยงและผู้ได้รับผลกระทบต่อ COVID-19 นอกจากนี้ยังได้จัดจุดพักรอเพื่อสังเกตอาการหลังฉีดวัคซีน โดยมีบุคลากรทางการแพทย์ทหารอากาศ ดูแลอย่างใกล้ชิดตามมาตรการป้องกันของกระทรวงสาธารณสุข กองทัพบกยังคงอนุเคราะห์ผู้เสียชีวิตจาก COVID-19 โดยไม่เสียค่าใช้จ่าย กองทัพบกยังคงเป็นสื่อกลางช่วยเหลือประชาชน โดยศูนย์ประสานงานมีประชาชนติดต่อประสานงานเข้ามาแล้ว 393 ครั้ง อาทิ เรื่องการสอบถามข้อมูลการลงทะเบียนแอปพลิเคชันหมอพร้อม การฉีดวัคซีน COVID-19 การป้องกันการพบผู้คิดที่มีการติดเชื้อ ความช่วยเหลือในการส่งตัวผู้ติดเชื้อไปยังโรงพยาบาลสนาม การขอความช่วยเหลือการจัดการศพผู้เสียชีวิตไปประกอบพิธีทางศาสนาและฌาปนกิจศพ วันนี้กองทัพบกมีการ… ศพตามเจตนารมณ์ของพลเอกแก้วแท้ ที่ขอดูแลประชาชนในวาระสุดท้ายของชีวิตโดยไม่มีค่าใช้จ่าย เพื่อแบ่งเบาภาระของครอบครัวผู้เสียชีวิต ภายใต้มาตรการการป้องกันการระบาดของประกอบด้วยที่วัคและวัดอาวุธวิกาศิตาราม เปิดศูนย์ประสานงานกองทัพบก มีการนำศพผจาก COVID-19 ประกอบพิธีกรรมทาวศาสนา 87 ราย โดยญาติหรือครอบครัวของผู้เสียชีวิตจาก COVID-19 ที่เดือดร้อน ประสบปัญหาการจัดการศพสามารถประสานขอรับการสนับสนุนผ่านศูนย์ต้านภัยกองทัพบก เบอร์โทรศัพท์ 022705ถึง 9 หรือสอบถามข้อมูลและทาง LINE ID ได้ทุกวัน ไม่เว้นวันหยุดราชการตลอด 24 ชั่วโมง ศูนย์ประสานงานต้านภัยกองทัพบก วันที่ 3 พฤษภาคมที่ผ่านมา โดยทางสถานีวิทยุกองทัพบกนะคะ เป็นสื่อกลางให้พี่น้องประชาชนเข้ารับการบริการ การช่วยเหลือจากกองทัพบกในช่วงการระบาดของ COVID-19 เราไปดูกันหน่อยนะคะ ระยะเวลาที่ตั้งศูนย์มา ได้ให้การช่วยเหลือพี่น้องประชาชนไปเท่าไรแล้วค่ะ</w:t>
      </w:r>
    </w:p>
    <w:p>
      <w:pPr>
        <w:pStyle w:val="BodyText"/>
      </w:pPr>
      <w:r>
        <w:t xml:space="preserve">[เสียงดนตรี] จากสถานการณ์การแพร่ระบาดของเชื้อ COVID-19 ระลอกใหม่ ทำให้พบผู้ติดเชื้อรายวันเป็นจำนวนมาก ขณะเดียวกันพบผู้เสียชีวิตจำนวนมากขึ้นตามมา ของผู้ติดเชื้อเกิดการติดขัด ตามสถิติการติดเชื้อที่ก้าวกระโดด ผู้บัญชาการทหารบกความทุกข์ร้อนของประชาชน และอาจจะเกิดความเสี่ยงในการติดเชื้อเป็นวงกว้าง จึงให้กองทัพบกในฐานะหน่วยงานที่เคียงข้างประชาชนมาโดยตลอด ตั้งศูนย์ป้องกันโควิดกองทับบกขึ้น เพื่อเป็นสื่อกลางการประสานข้อมูลให้ประชาชนกับหน่วยงานภาครัฐ ผ่านการเปิดคู่สายโทรศัพท์ 02-270-5685-9 ถึง 9 รวมถึงช่องทางแอปพลิเคชันไลน์ @ covid hd1ซึ่งตลอดระยะเวลาที่ผ่านมา กองทัพบกทำหน้าที่รับประสานข้อมูล และช่วยเหลือประชาชน 400 ราย โดยให้ความช่วยเหลือทั้งด้านวัคซีน การลงทะเบียนหมอพร้อม รวมถึงเร่งประสานสถานพยาบาลเมื่อพบผู้ติดเชื้อในครอบครัวไปยังสถานพยาบาล และติดตามผลให้ได้รับการรักษาได้สำเร็จ นอกจากนั้นกองทัพบกยังมีทีมรับส่งผู้ติดเชื้อไปยังสถานพยาบาล หรือโรงพยาบาลสนาม เพื่อช่วยเหลือพี่น้องประชาชนให้ได้รับการรักษาได้อย่างทันท่วงทีและได้แบ่งเบาทีมสาธารณสุขด้วย ซึ่งการปฏิบัติหน้าที่ควบคู่ให้สำเร็จ ควบคู่กับการต้องแข่งกับเวลา ทำให้ศูนย์ประสานงานต้านภัย COVID กองทัพบก ได้รับคำชมเข้ามาเพิ่มเติมด้วยเช่นกัน ประสานงานช่วยรัฐบาลในเรื่องของที่จะได้รับข้อมูลข่าวสาร พี่น้องประชาชนที่ได้รับการติดเชื้อนะครับ หรือในเรื่องอื่น ๆ ก็ตามที่มีผลกระทบจากการแพร่ระบาดของโรคในขณะนี้นะครับ จึงทำเป็นศูนย์ประสานงานแล้วก็รับเรื่องราวต่าง ๆ จากพี่น้องประชาชน ในการช่วยเหลือ เช่น การรับผู้ป่วยติดเชื้อนะครับ จากที่บ้านมาโรงพยาบาล หรือจากโรงพยาบาลไปโรงพยาบาลสนามไปยังบ้าน เรื่องของการเคลื่อนย้าย สนับสนุนอย่างเต็มที่ ซึ่งกองทัพบกมีรถที่สนับสนุนการเคลื่อนย้ายมากกว่าเป็นจำนวน 100 คัน ดูแลพี่น้องประชาชนในตอนนี้ นะครับ COVID-19 ระลอกใหม่นำไปสู่การสูญเสียจำนวนมาก หลายครอบครัวตั้งตัวไม่ทัน หลังต้องเสียคนที่รัก ขณะเดียวกันการกระกอบพิธีฌาปนกิจศพตามปกติกลับทำไม่ได้ ให้เป็นไปตามมาตรการของกระทรวงสาธารณสุข การเข้าถึงวัดในการประกอบจึงมีข้อจำกัดเช่นเดียวกัน กองทัพบกจึงขอดูแลผู้ป่วยจนวาระสุดท้ายของชีวิต ฌาปนสถานของกองทัพบกในกรุงเทพมหานครทุกแห่ง ได้แก่ วัดโสมนัสวรวิหาร และวัดอาวุธวิกศิตารม แต่ละกองทัพภาคทั่วประเทศ ทำการฌาปนกิจศพผู้เสียชีวิตจาก COVID-19 โดยไม่เสียค่าใช้จ่ายใด ๆ ทั้งสิ้น โดยที่ผ่านมาญาติผู้เสียชีวิตประสงค์ขอรับความอนุเคราะห์ผ่านศูนย์ต้านภัย COVID กองทัพบก ยากลำบาก ก็ทำให้เกิดการสูญเสียใหม่ แต่กองทัพบกยังอยู่เคียงข้างประชาชนเสมอมา // ดีใจนะครับ ที่มีวัดเผาน่ะ เพราะว่าหายากมากจริง ๆ // เมื่อวานเที่ยงคืน… // ศูนย์ประสานงานตายภัย COVID-19 ไม่เพียงแค่ประสานการส่งต่อเคสในกรุงเทพมหานครเท่านั้น กองทัพบกยังให้มณฑลทหารบกทั้ง 35 แห่งทั่วประเทศ อำนวยความสะดวกและรับเรื่องร้องขอความช่วยเหลือจากประชาชนได้ทุกเมื่อเช่นกัน เมื่อยามพักรบ ภาระกิจของกองทัพบกคือช่วยเหลือประชาชนในทุกโอกาส และจากการแพร่ระบาดที่ยังรุนแรงอย่างต่อเนื่อง ประชาชนยังต้องดูแลตนเองให้ปลอดภัยจาก COVID-19 ให้มากที่สุดเช่นเดียวกัน กองทัพยังคงจัดส่งยานพาหนะนะคะ เพื่อจัดส่ง COVID-19 เข้าสู่กระบวนการรักษาค่ะ ศูนย์สนับสนุนเคลื่อนย้าย COVID-19 สปม. ในพื้นที่กรุงเทพมหานครและปริมณฑลอย่างต่อเนื่อง โดยที่ผ่านมานำส่งผู้ติดเชื้อแล้วทั้งสิ้น 3,899 ราย นับตั้งแต่วันจัดตั้งศูนย์ ในแต่ละวันจะมีรถหรือยานพาหนะของเหล่าทัพพร้อมใช้งานจำนวน 52 คัน เตรียมพร้อมตั้งแต่เวลา 07.00 น. เพื่อรับส่งผู้ป่วยในเวลา 8.00 น. ถึง 10.00 น. ในการเคลื่อนย้ายผู้ติดเชื้อหรือโรงพยาบาลสนาม ตามศูนย์ปฏิบัติการแจ้งมายังศูนย์สนับสนุนฯ แห่งนี้ หลังจากนำยานพาหนะที่นำส่งผู้ป่วยทำการฆ่าเชื้อก่อนจอดกลางแดด เจ้าหน้าที่จะทำการทำความสะอาดก่อนฆ่าเชื้อและถอดอุปกรณ์แต่ละบุคคลใส่ถังขยะติดเชื้อ ทุกขั้นตอนนั้นเป็นไปตามความปลอดภัยของกระทรวงสาธารณสุข ส่วนศูนย์ควบคุมการเคลื่อนยานการปฏิบัติการกองทัพบกโดยกองทัพภาคที่ 1 โดยเคลื่อนย้ายผู้ติดเชื้อCOVID-19 ในพื้นที่กรุงมาตั้งแต่วันที่ 27 เมษายน ทำการรับส่งผู้ติดเชื้อไปแล้ว 347 ครั้ง ผู้ติดเชื้อที่ทำการเคลื่อนย้าย 813 รายและนำส่งศพประกอบพิธีทางศาสนา และฌาปนกิจศพ ที่ฌาปนสถานรวม 30 ราย สำหรับกำลังพลประจำรถทุกนาย ผ่านการฝึกอบรมเรื่องการเคลื่อนย้ายผู้ติดเชื้อเป็นอย่างดี ปฏิบัติจากศูนย์เอราวัณสนับสนุนกระทรวงสาธารณสุข ในการเคลื่อนย้ายผู้ติดเชื้อกระบวนการรักษา ซึ่งเป็นไปตามนโยบาย ผู้บรรชาการกองทัพบก ที่ให้ทรัพยากรของกองทัพบกที่มีอยู่มาใช้ในการสนับสนุนช่วง COVID-19 ระบาด เพื่อแบ่งเบาภาระของกระทรวงสาธารณสุขในการเคลื่อนย้ายผู้ติดเชื้อได้อย่างมีประสิทธิภาพ นอกจากนี้นะคะ กองทัพบกได้นำโรงครัวพระราชทานเคลื่อนที่ซึ่งได้รับผลกระทบจาก COVID-19 6 พื้นที่ ทั่วกรุงเทพมหานคร กองทัพบกโดยกองทัพภาคที่ 1 ได้นำกำลังพลจิตรอาสา ช่วยเหลือสถานการณ์เขตในพื้นที่จัดตั้งรถตรวจโรงครัวพระราชทาน จนถึงวันที่ 30พฤษภาคมนี้ ทำอาหารปรุงสุกมอบให้กับประชาชนในพื้นที่ควบคุมและคนที่มีความเสี่ยงสูง ซึ่งต้องกักตัวในบ้านพักตามมาตรการ จากผลกระทบจาก COVID-19 ในพื้นที่กรุงเทพมหานคร 4 เขต โดยมอบให้กับตำรวจ เจ้าหน้าที่สำนักงานเขตและผู้แทนชุมชน เป็นผู้แทนนำไปแจกจ่ายเพื่อป้องกันการติดเชื้อของเจ้าหน้าที่ในระหว่างการปฏิบัติงาน สำหรับโรงครัวพระราชทานจะประกอบอาหารให้ 3 มื้อ คือ มือเช้า กลางวัน และเย็น เป็นประจำ 6 แห่ง ประกอบโดยโกดังสเตเดียมท่าเรือ แจกข้าวกล่อง 300 กล่อง ในเขตวัฒนา แจกข้าวกล่อง 300 กล่อง เขตบางคอแหลม แจกข้าวกล่อง 300 กล่อง และบริเวณลานปูนใต้สะพานพระราม 8 แจกข้าวกล่อง 125 กล่อง นอกจากนี้ยังมีการจัดตั้งโรงครัวสนามแจกอาหารแก่นักโทษประกอบด้วยที่เรือนจำพิเศษธนบุรี 100 กล่อง พร้อมกับของทานเล่น 250 ชุด เรือนจำคลองเปรม แจกข้าวกล่อง 200 ชุด ชุดให้กับผู้ต้องขัง ส่วนกองบัญชาการกองทัพไทย กองบัญชาการกองทัพไทย โดยกรมบัญชาการกิจการพลเนและจิตอาสาพระราชทาน นำเครื่องอุปโภคบริโภคนำข้าวสารอาหารแห้ง เจลแอลกอฮอล์ สนับสนุนจากสมาคมแม่บ้านแจกจ่ายเพิ่มเติมให้ประชาชน พื้นที่เสนานิคม 2 เขตจตุจักร ช่วยเหลือบรรเทาความเดือดร้อน โดยกองบรรชาการกองทัพไทยได้ให้การช่วยเหลือในทุกพื้นที่ที่ได้รับความเดือดร้อนที่มีในการดูแลประชาชนอย่างเต็มชีดความสามารถ พร้อมทั้งจะดำเนินการช่วยเหลือในพื้นที่อื่น ๆ อย่างต่อเนื่อง จนกว่าสถานการณ์ จะคลี่คลาย ต่อกันที่พลตรี ไพรัต โอฬารไพบูลย์ นำวัตถุดิบจากโครงการทหารพันธุ์ดี จากรถครัวสนามเคลื่อนที่ของหน่วย โดยจัดกำลังพลจิตอาสาจักรยานอามี่เดริเวอรี่ นำน้ำดื่มแจกให้กับครอบครัวกองกำลังพล ศรีสุรยิวงศ์ และชุมชนรอบค่าย จังหวัดราชบุรี ซึ่งส่วนใหญ่เป็นผู้ยากไร้ เป็นผู้สูงอายุ ผลกระทบในช่วงการระบาด COVID-19 พัฒนาที่ 1 จะมีการจัดการแจกกล่องแจกจ่ายแบบนี้ เพื่อให้คนไทยฝ่าวิกฤติ COVID-19 ไปด้วยกัน ขณะเดียวกันกองทัพบกนะคะ ได้ส่งหน่วยทหารเข้าช่วยผลกระทบจาก COVID-19 ทั่วประเทศ ผ่านวิกฤติครั้งนี้ได้ไปด้วยกัน กองบัญชาการช่วยรบที่ 3 ค่ะ จัดทหารพันธุ์ดี สมเด็จพระเอกาทสรส ทหารพันธุ์ดีสิ่งจำเป็นในการอุปโภคบริโภค ประชาชนที่เดือดร้อนจาก COVID-19 พร้อมกับประชาสัมพันธ์เชิญชวนสร้างการรับรู้แนะนำประชาชนเรื่องของการฉีดวัคซีน ในแอปพลิเคชันหมอพร้อมเพื่อสร้างความรู้ในการปฏิบัติตนที่ชุมชนกัลยานิมิตร ชุมชนมหาจักรพรรดิ์ พื้นที่ชุมชนรอบค่ายสมเด็จพระเอกาทศรส ด้านมณฑลทหารบกแจกอาหารและผักสดสะอาดปลอดภัยแก่หมู่บ้านต้นโพธิ์ทอง ณ บริเวณวัดสันมะแฟน จังหวัดเชียงราย ซึ่งอยู่ในพื้นที่ควบคุม COVID-19 ตามมาตรการเชียงราย ช่วยเหลือให้ประชาชนลดภาระค่าใช้จ่าย โดยมีบริโภค มอบให้กับประชาชน ประกอบด้วย ข้าวกล่อง 500 น้ำดื่ม 500 ขวด หน้ากากอนามัย 500 ชิ้น พระราชทาน 300 หลอด กองพันทหารพันธุ์ดี และข้าวสารบรรจุถุง ถุงละ 1 กิโลกรัม45 ถุง ไปดูหน่วยเฉพาะกิจพรานที่ 33 กันบ้างนะคะ ได้เข้าร่วมคณะครูจัดกิจกรรม Army Delivery ห่างไกล โดยร่วมกันเก็บผลผลิตทางการเกษตร จากโครงการทหารพันธุ์ดี ชุมชนเบิกบาน ทหารปลอดภัย บรรจุพันธ์ เข้าช่วยเหลือประชาชนในพื้นที่บ้านน้ำจูน หมู่ 4 ตำบลบ่อเกลือเหนือ จังหวัดน่าน ลดภาระค่าใช้จ่ายของผู้ปกครอง ช่วยเหลือผู้ที่อยู่พื้นที่ห่างไกล ด้านกรมทหารสื่อสารที่ 1 ได้จัดเจ้าหน้าที่ปฏิบัติภาระกิจเพื่อประชาชนเข้ารับการฉีดวัคซีน ลดภาระของเจ้าหน้าที่สาธารณสุขที่มีไม่เพียงพอ ทำให้งานด้านสาธารณสุข โรงพยาบาลนครท่าฉลอมโรงพยาบาลวัดบางปลา เซ็นทรัลมหาชัย แลนด์มาร์กมหาชัย และโรงพยาบาลกระทุ่มแบน กำลังพลกองทัพไทยได้ร่วมกันบริจาคโรหิตนะคะ ล่าสุดได้ปริมาณโลหิตสะสมแล้ว 600,000 CC กองทัพไทบสรุปการดำเนินโครงการกองทัพไทยร่วมใจบริจาคโลหิต 19 มีกำลังพลเข้าร่วมบริจาคแล้ว 321 นาย ได้ปริมาณโลหิต 675,025 cc แบ่งเป็นศูนย์บัญชาการ 6,269 นาย ได้ปริมาณโลหิต 2,633,000 กองทัพบก 47,955 นาย ได้โลหิต 19,232,065 cc กองทัพเรือ 13,004 นาย ได้โโรหิต 5,243,000 CC กองทัพอากาศ 11,430 นาย 4,963,500 แแ โครงการกองทัพไทยร่วมใจบริจาคโลหิตแก้ภัย COVID จัดขึ้นเพื่อบำเพ็ญประโยชน์การแก้ปัญหาขาดแคลน COVID-19 ขยายวงกว้างในหลายพื้นที่ทั่วประเทศ ทำให้การบริจาคโลหิตของประชาชนลดลง ทำให้การเดินทางออกจากที่พักอาศัย รวมทั้งการจัดหน่วยงานต่าง ๆ ภายในศูนย์การทหารราบได้ตรวจความพร้อม ความพร้อมของกองร้อยช่วยเหลือประชาชน และซักซ้อมช่วยเหลือประชาชนในกรณีเกิดวาตภัยและอุทกภัย พลตรีกิติพงศ์ ชื่นใจคงผู้บัญชาการศูนย์การทหารราบ เพื่อตรวจความพร้อม กองร้อยช่วยเหลือประชาชนและซักซ้อมในกรณีเกิดวาตภัยและอุทกภัย ภาระกิจช่วยเหลือประชาชนเมื่อถีงจัดกำลังช่วยเหลือประชาชน 2 กองร้อย รับผิดชอบ 5 อำเภอของจังหวัดประจวบคีรีขันธ์ ที่อำเภอบางสะพานน้อย อำเภอกุยบุรี และอำเภอปรานบุรี เพื่อซักซ้อมที่จะช่วยเหลือประชาชน เมื่อเกิดสาธารณะภัยได้อย่างมีประสิทธิภาพ ทั้งหมดนี้คือรายงาน We are Soldiers ค่ะ กลับมาชมข่าวในพระราชสำนัก dasdasดกหดfadsfdsกหดกหfsdfsดหกดห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ายการ วี อาร์ โซลเยอร์ (We are Soldiers) 27 พ.ค. 64</dc:title>
  <dc:creator/>
  <cp:keywords/>
  <dcterms:created xsi:type="dcterms:W3CDTF">2021-06-11T05:34:32Z</dcterms:created>
  <dcterms:modified xsi:type="dcterms:W3CDTF">2021-06-11T05: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มิถุนายน 2564 เวลา 09.50 น.</vt:lpwstr>
  </property>
  <property fmtid="{D5CDD505-2E9C-101B-9397-08002B2CF9AE}" pid="3" name="subtitle">
    <vt:lpwstr/>
  </property>
</Properties>
</file>